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53614F" w14:textId="2B3E918A" w:rsidR="004C33BC" w:rsidRDefault="004C33BC" w:rsidP="004C33BC">
      <w:r>
        <w:t xml:space="preserve">Group Exercise </w:t>
      </w:r>
      <w:r w:rsidR="00136F14">
        <w:t>15</w:t>
      </w:r>
      <w:r w:rsidR="0091626B">
        <w:t xml:space="preserve"> (</w:t>
      </w:r>
      <w:r w:rsidR="00136F14">
        <w:t>3</w:t>
      </w:r>
      <w:r w:rsidR="0091626B">
        <w:t>/</w:t>
      </w:r>
      <w:r w:rsidR="00136F14">
        <w:t>14</w:t>
      </w:r>
      <w:r>
        <w:t>/2018)</w:t>
      </w:r>
    </w:p>
    <w:p w14:paraId="2DC8D2CA" w14:textId="77777777" w:rsidR="004C33BC" w:rsidRDefault="004C33BC" w:rsidP="004C33BC">
      <w:r>
        <w:t>Group 19</w:t>
      </w:r>
    </w:p>
    <w:p w14:paraId="0C4B66FA" w14:textId="77777777" w:rsidR="004C33BC" w:rsidRDefault="004C33BC" w:rsidP="004C33BC">
      <w:r>
        <w:t>Names: Cadenhead, Casey</w:t>
      </w:r>
    </w:p>
    <w:p w14:paraId="43BA4542" w14:textId="77777777" w:rsidR="004C33BC" w:rsidRDefault="004C33BC" w:rsidP="004C33BC">
      <w:pPr>
        <w:ind w:firstLine="720"/>
      </w:pPr>
      <w:r>
        <w:t>Sun, Haibo</w:t>
      </w:r>
    </w:p>
    <w:p w14:paraId="5BFFD6E8" w14:textId="77777777" w:rsidR="004C33BC" w:rsidRDefault="004C33BC" w:rsidP="004C33BC">
      <w:pPr>
        <w:ind w:firstLine="720"/>
      </w:pPr>
      <w:r>
        <w:t>Zhang, Xingxuan</w:t>
      </w:r>
    </w:p>
    <w:p w14:paraId="75911DC3" w14:textId="6E27B843" w:rsidR="004950C0" w:rsidRDefault="004C33BC">
      <w:r>
        <w:t xml:space="preserve">EX </w:t>
      </w:r>
      <w:r w:rsidR="00136F14">
        <w:t>6</w:t>
      </w:r>
      <w:r>
        <w:t>.1</w:t>
      </w:r>
    </w:p>
    <w:p w14:paraId="04D4DEA6" w14:textId="1DBE3749" w:rsidR="00136F14" w:rsidRDefault="00136F14" w:rsidP="00136F14">
      <w:pPr>
        <w:pStyle w:val="ListParagraph"/>
        <w:numPr>
          <w:ilvl w:val="0"/>
          <w:numId w:val="1"/>
        </w:numPr>
      </w:pPr>
      <w:r>
        <w:t>20</w:t>
      </w:r>
    </w:p>
    <w:p w14:paraId="255BB626" w14:textId="20785D3D" w:rsidR="00136F14" w:rsidRDefault="00136F14" w:rsidP="00136F14">
      <w:pPr>
        <w:pStyle w:val="ListParagraph"/>
        <w:numPr>
          <w:ilvl w:val="0"/>
          <w:numId w:val="1"/>
        </w:numPr>
      </w:pPr>
      <w:r>
        <w:t>20</w:t>
      </w:r>
    </w:p>
    <w:p w14:paraId="449DAAE7" w14:textId="20F0A2B7" w:rsidR="00136F14" w:rsidRDefault="00136F14" w:rsidP="00136F14">
      <w:pPr>
        <w:pStyle w:val="ListParagraph"/>
        <w:numPr>
          <w:ilvl w:val="0"/>
          <w:numId w:val="1"/>
        </w:numPr>
      </w:pPr>
      <w:r>
        <w:t>15</w:t>
      </w:r>
    </w:p>
    <w:p w14:paraId="4A9F0A11" w14:textId="4495E0FB" w:rsidR="00136F14" w:rsidRDefault="00136F14" w:rsidP="00136F14">
      <w:pPr>
        <w:pStyle w:val="ListParagraph"/>
        <w:numPr>
          <w:ilvl w:val="0"/>
          <w:numId w:val="1"/>
        </w:numPr>
      </w:pPr>
      <w:r>
        <w:t>20</w:t>
      </w:r>
    </w:p>
    <w:p w14:paraId="44E4D30D" w14:textId="49C783F8" w:rsidR="00136F14" w:rsidRDefault="00136F14" w:rsidP="00136F14">
      <w:pPr>
        <w:pStyle w:val="ListParagraph"/>
        <w:numPr>
          <w:ilvl w:val="0"/>
          <w:numId w:val="1"/>
        </w:numPr>
      </w:pPr>
      <w:r>
        <w:t>10</w:t>
      </w:r>
    </w:p>
    <w:p w14:paraId="5BD21850" w14:textId="2CA3C32E" w:rsidR="004C33BC" w:rsidRDefault="00136F14" w:rsidP="00136F14">
      <w:pPr>
        <w:pStyle w:val="ListParagraph"/>
        <w:numPr>
          <w:ilvl w:val="0"/>
          <w:numId w:val="1"/>
        </w:numPr>
      </w:pPr>
      <w:r>
        <w:t>5</w:t>
      </w:r>
    </w:p>
    <w:p w14:paraId="7807E7C6" w14:textId="2C8659BF" w:rsidR="0056510B" w:rsidRDefault="004C33BC">
      <w:r>
        <w:t xml:space="preserve">EX </w:t>
      </w:r>
      <w:r w:rsidR="00136F14">
        <w:t>6</w:t>
      </w:r>
      <w:r>
        <w:t>.2</w:t>
      </w:r>
    </w:p>
    <w:p w14:paraId="482086E1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0</w:t>
      </w:r>
    </w:p>
    <w:p w14:paraId="22E338D6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2</w:t>
      </w:r>
    </w:p>
    <w:p w14:paraId="02082E15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4</w:t>
      </w:r>
    </w:p>
    <w:p w14:paraId="0EDC81EC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6</w:t>
      </w:r>
    </w:p>
    <w:p w14:paraId="3C70E73F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8</w:t>
      </w:r>
    </w:p>
    <w:p w14:paraId="52642252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0</w:t>
      </w:r>
    </w:p>
    <w:p w14:paraId="668573BC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2</w:t>
      </w:r>
    </w:p>
    <w:p w14:paraId="28B5EC3C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4</w:t>
      </w:r>
    </w:p>
    <w:p w14:paraId="663473B7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6</w:t>
      </w:r>
    </w:p>
    <w:p w14:paraId="05481CFC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8</w:t>
      </w:r>
    </w:p>
    <w:p w14:paraId="3A8C996F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20</w:t>
      </w:r>
    </w:p>
    <w:p w14:paraId="3EE6FF68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22</w:t>
      </w:r>
    </w:p>
    <w:p w14:paraId="3EE10895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24</w:t>
      </w:r>
    </w:p>
    <w:p w14:paraId="5A1300C3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26</w:t>
      </w:r>
    </w:p>
    <w:p w14:paraId="2611215E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28</w:t>
      </w:r>
    </w:p>
    <w:p w14:paraId="7A39D588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30</w:t>
      </w:r>
    </w:p>
    <w:p w14:paraId="17C1C010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32</w:t>
      </w:r>
    </w:p>
    <w:p w14:paraId="7EF1F0D0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34</w:t>
      </w:r>
    </w:p>
    <w:p w14:paraId="22B054F3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36</w:t>
      </w:r>
    </w:p>
    <w:p w14:paraId="61B7ABA4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38</w:t>
      </w:r>
    </w:p>
    <w:p w14:paraId="5E40A9B6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40</w:t>
      </w:r>
    </w:p>
    <w:p w14:paraId="71BBA3F9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42</w:t>
      </w:r>
    </w:p>
    <w:p w14:paraId="468E8722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44</w:t>
      </w:r>
    </w:p>
    <w:p w14:paraId="64E310F8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46</w:t>
      </w:r>
    </w:p>
    <w:p w14:paraId="760EF054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48</w:t>
      </w:r>
    </w:p>
    <w:p w14:paraId="3626B87C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50</w:t>
      </w:r>
    </w:p>
    <w:p w14:paraId="06802B2B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52</w:t>
      </w:r>
    </w:p>
    <w:p w14:paraId="7E04B3FC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54</w:t>
      </w:r>
    </w:p>
    <w:p w14:paraId="1579C090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56</w:t>
      </w:r>
    </w:p>
    <w:p w14:paraId="7ADD0B15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58</w:t>
      </w:r>
    </w:p>
    <w:p w14:paraId="0CFF1C5E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60</w:t>
      </w:r>
    </w:p>
    <w:p w14:paraId="31EFFFD1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62</w:t>
      </w:r>
    </w:p>
    <w:p w14:paraId="5F35BB35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64</w:t>
      </w:r>
    </w:p>
    <w:p w14:paraId="2B5BC8A1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66</w:t>
      </w:r>
    </w:p>
    <w:p w14:paraId="7B2CA34C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68</w:t>
      </w:r>
    </w:p>
    <w:p w14:paraId="7A81A081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70</w:t>
      </w:r>
    </w:p>
    <w:p w14:paraId="59F7657B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lastRenderedPageBreak/>
        <w:t>72</w:t>
      </w:r>
    </w:p>
    <w:p w14:paraId="02FCF9D4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74</w:t>
      </w:r>
    </w:p>
    <w:p w14:paraId="3E08DAD6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76</w:t>
      </w:r>
    </w:p>
    <w:p w14:paraId="74C00CA6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78</w:t>
      </w:r>
    </w:p>
    <w:p w14:paraId="06B22309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80</w:t>
      </w:r>
    </w:p>
    <w:p w14:paraId="7AF6C4F1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82</w:t>
      </w:r>
    </w:p>
    <w:p w14:paraId="67EE45FD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84</w:t>
      </w:r>
    </w:p>
    <w:p w14:paraId="3AFFDF3D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86</w:t>
      </w:r>
    </w:p>
    <w:p w14:paraId="05240952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88</w:t>
      </w:r>
    </w:p>
    <w:p w14:paraId="52864051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90</w:t>
      </w:r>
    </w:p>
    <w:p w14:paraId="035E3FBE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92</w:t>
      </w:r>
    </w:p>
    <w:p w14:paraId="51C0071B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94</w:t>
      </w:r>
    </w:p>
    <w:p w14:paraId="4EDD81A8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96</w:t>
      </w:r>
    </w:p>
    <w:p w14:paraId="22C3E49F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98</w:t>
      </w:r>
    </w:p>
    <w:p w14:paraId="50267264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00</w:t>
      </w:r>
    </w:p>
    <w:p w14:paraId="6DFF3CDE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02</w:t>
      </w:r>
    </w:p>
    <w:p w14:paraId="73CF08FB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04</w:t>
      </w:r>
    </w:p>
    <w:p w14:paraId="68987A98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06</w:t>
      </w:r>
    </w:p>
    <w:p w14:paraId="3CA40B56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08</w:t>
      </w:r>
    </w:p>
    <w:p w14:paraId="7C53AE37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10</w:t>
      </w:r>
    </w:p>
    <w:p w14:paraId="314F7B3A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12</w:t>
      </w:r>
    </w:p>
    <w:p w14:paraId="513734AA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14</w:t>
      </w:r>
    </w:p>
    <w:p w14:paraId="4DEC3A5E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16</w:t>
      </w:r>
    </w:p>
    <w:p w14:paraId="7A881577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18</w:t>
      </w:r>
    </w:p>
    <w:p w14:paraId="51AC76F5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20</w:t>
      </w:r>
    </w:p>
    <w:p w14:paraId="605C713D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22</w:t>
      </w:r>
    </w:p>
    <w:p w14:paraId="55712200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24</w:t>
      </w:r>
    </w:p>
    <w:p w14:paraId="703248F7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26</w:t>
      </w:r>
    </w:p>
    <w:p w14:paraId="54262C4E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28</w:t>
      </w:r>
    </w:p>
    <w:p w14:paraId="577EA0D9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30</w:t>
      </w:r>
    </w:p>
    <w:p w14:paraId="2FED8FFB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32</w:t>
      </w:r>
    </w:p>
    <w:p w14:paraId="47B96048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34</w:t>
      </w:r>
    </w:p>
    <w:p w14:paraId="2DAF8AAA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36</w:t>
      </w:r>
    </w:p>
    <w:p w14:paraId="426773CC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38</w:t>
      </w:r>
    </w:p>
    <w:p w14:paraId="15D2435C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40</w:t>
      </w:r>
    </w:p>
    <w:p w14:paraId="3E6EE9A1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42</w:t>
      </w:r>
    </w:p>
    <w:p w14:paraId="40058AB9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44</w:t>
      </w:r>
    </w:p>
    <w:p w14:paraId="2FA7AEC1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46</w:t>
      </w:r>
    </w:p>
    <w:p w14:paraId="4EE7E9E5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48</w:t>
      </w:r>
    </w:p>
    <w:p w14:paraId="3204D07B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50</w:t>
      </w:r>
    </w:p>
    <w:p w14:paraId="7DBED3CC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52</w:t>
      </w:r>
    </w:p>
    <w:p w14:paraId="1CD04680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54</w:t>
      </w:r>
    </w:p>
    <w:p w14:paraId="7D2D6D0B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56</w:t>
      </w:r>
    </w:p>
    <w:p w14:paraId="52BD4950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58</w:t>
      </w:r>
    </w:p>
    <w:p w14:paraId="42B267E4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60</w:t>
      </w:r>
    </w:p>
    <w:p w14:paraId="514869E6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62</w:t>
      </w:r>
    </w:p>
    <w:p w14:paraId="62136EC0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64</w:t>
      </w:r>
    </w:p>
    <w:p w14:paraId="1E8C9F8F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66</w:t>
      </w:r>
    </w:p>
    <w:p w14:paraId="13D1E254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68</w:t>
      </w:r>
    </w:p>
    <w:p w14:paraId="75E47EE3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70</w:t>
      </w:r>
    </w:p>
    <w:p w14:paraId="59E4CA84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72</w:t>
      </w:r>
    </w:p>
    <w:p w14:paraId="393A1421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74</w:t>
      </w:r>
    </w:p>
    <w:p w14:paraId="0422F83B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76</w:t>
      </w:r>
    </w:p>
    <w:p w14:paraId="4C99926D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78</w:t>
      </w:r>
    </w:p>
    <w:p w14:paraId="3A9332C5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80</w:t>
      </w:r>
    </w:p>
    <w:p w14:paraId="3C0F7ADF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82</w:t>
      </w:r>
    </w:p>
    <w:p w14:paraId="38E9858B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84</w:t>
      </w:r>
    </w:p>
    <w:p w14:paraId="71B4F8BD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86</w:t>
      </w:r>
    </w:p>
    <w:p w14:paraId="46B7634B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88</w:t>
      </w:r>
    </w:p>
    <w:p w14:paraId="04691F2C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lastRenderedPageBreak/>
        <w:t>190</w:t>
      </w:r>
    </w:p>
    <w:p w14:paraId="4FDD962D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92</w:t>
      </w:r>
    </w:p>
    <w:p w14:paraId="02D72939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94</w:t>
      </w:r>
    </w:p>
    <w:p w14:paraId="13552043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96</w:t>
      </w:r>
    </w:p>
    <w:p w14:paraId="43C378CB" w14:textId="77777777" w:rsidR="0056510B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198</w:t>
      </w:r>
    </w:p>
    <w:p w14:paraId="4F4F5C6E" w14:textId="29E087F7" w:rsidR="00136F14" w:rsidRPr="0056510B" w:rsidRDefault="0056510B" w:rsidP="0056510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56510B">
        <w:rPr>
          <w:rFonts w:ascii="Arial" w:eastAsia="Times New Roman" w:hAnsi="Arial" w:cs="Arial"/>
          <w:color w:val="222222"/>
          <w:sz w:val="19"/>
          <w:szCs w:val="19"/>
        </w:rPr>
        <w:t>200</w:t>
      </w:r>
    </w:p>
    <w:p w14:paraId="7B5A9994" w14:textId="5DC2CBA8" w:rsidR="00CA1ED7" w:rsidRDefault="004C33BC">
      <w:r>
        <w:t xml:space="preserve">EX </w:t>
      </w:r>
      <w:r w:rsidR="00136F14">
        <w:t>6</w:t>
      </w:r>
      <w:r>
        <w:t>.</w:t>
      </w:r>
      <w:r w:rsidR="00136F14">
        <w:t>5</w:t>
      </w:r>
    </w:p>
    <w:p w14:paraId="6175778D" w14:textId="2038E777" w:rsidR="00CA1ED7" w:rsidRDefault="00397507" w:rsidP="00136F14">
      <w:r>
        <w:t>f</w:t>
      </w:r>
      <w:r w:rsidR="00CA1ED7">
        <w:t>or(</w:t>
      </w:r>
      <w:proofErr w:type="spellStart"/>
      <w:r w:rsidR="00CA1ED7">
        <w:t>int</w:t>
      </w:r>
      <w:proofErr w:type="spellEnd"/>
      <w:r>
        <w:t xml:space="preserve"> </w:t>
      </w:r>
      <w:proofErr w:type="spellStart"/>
      <w:r w:rsidR="00CA1ED7">
        <w:t>num</w:t>
      </w:r>
      <w:proofErr w:type="spellEnd"/>
      <w:r w:rsidR="00CA1ED7">
        <w:t xml:space="preserve"> = 1; </w:t>
      </w:r>
      <w:proofErr w:type="spellStart"/>
      <w:r w:rsidR="00CA1ED7">
        <w:t>num</w:t>
      </w:r>
      <w:proofErr w:type="spellEnd"/>
      <w:r w:rsidR="00CA1ED7">
        <w:t xml:space="preserve"> &lt; 20 </w:t>
      </w:r>
      <w:r>
        <w:t>;</w:t>
      </w:r>
      <w:r w:rsidR="00CA1ED7">
        <w:t>n++)</w:t>
      </w:r>
    </w:p>
    <w:p w14:paraId="699AE84F" w14:textId="08324339" w:rsidR="004C33BC" w:rsidRDefault="00CA1ED7" w:rsidP="00397507">
      <w:pPr>
        <w:ind w:firstLine="720"/>
      </w:pPr>
      <w:proofErr w:type="spellStart"/>
      <w:r>
        <w:t>System</w:t>
      </w:r>
      <w:r w:rsidR="00397507">
        <w:t>.out.println</w:t>
      </w:r>
      <w:proofErr w:type="spellEnd"/>
      <w:r w:rsidR="00397507">
        <w:t>(</w:t>
      </w:r>
      <w:proofErr w:type="spellStart"/>
      <w:r w:rsidR="00397507">
        <w:t>num</w:t>
      </w:r>
      <w:proofErr w:type="spellEnd"/>
      <w:r w:rsidR="00397507">
        <w:t>);</w:t>
      </w:r>
    </w:p>
    <w:p w14:paraId="44B930B2" w14:textId="1ACA4CCC" w:rsidR="004C33BC" w:rsidRDefault="004C33BC">
      <w:r>
        <w:t xml:space="preserve">EX </w:t>
      </w:r>
      <w:r w:rsidR="00136F14">
        <w:t>6.7</w:t>
      </w:r>
    </w:p>
    <w:p w14:paraId="36D4F579" w14:textId="77777777" w:rsidR="00EE5E85" w:rsidRDefault="00EE5E85" w:rsidP="00136F14">
      <w:r>
        <w:t>for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 xml:space="preserve"> = 1; </w:t>
      </w:r>
      <w:proofErr w:type="spellStart"/>
      <w:r>
        <w:t>num</w:t>
      </w:r>
      <w:proofErr w:type="spellEnd"/>
      <w:r>
        <w:t xml:space="preserve">&lt; 100; </w:t>
      </w:r>
      <w:proofErr w:type="spellStart"/>
      <w:r>
        <w:t>num</w:t>
      </w:r>
      <w:proofErr w:type="spellEnd"/>
      <w:r>
        <w:t>= num+2)</w:t>
      </w:r>
    </w:p>
    <w:p w14:paraId="5D079A26" w14:textId="31AA8D19" w:rsidR="004C33BC" w:rsidRDefault="00EE5E85" w:rsidP="00136F14">
      <w:r>
        <w:tab/>
        <w:t>System.</w:t>
      </w:r>
      <w:r w:rsidR="004C33BC">
        <w:tab/>
      </w:r>
      <w:proofErr w:type="spellStart"/>
      <w:r w:rsidR="002675A3">
        <w:t>o</w:t>
      </w:r>
      <w:r>
        <w:t>ut.println</w:t>
      </w:r>
      <w:proofErr w:type="spellEnd"/>
      <w:r>
        <w:t>(</w:t>
      </w:r>
      <w:proofErr w:type="spellStart"/>
      <w:r>
        <w:t>num</w:t>
      </w:r>
      <w:proofErr w:type="spellEnd"/>
      <w:r>
        <w:t>);</w:t>
      </w:r>
    </w:p>
    <w:p w14:paraId="63A6B558" w14:textId="5DF0E4E1" w:rsidR="004C33BC" w:rsidRDefault="004C33BC">
      <w:bookmarkStart w:id="0" w:name="_GoBack"/>
      <w:bookmarkEnd w:id="0"/>
    </w:p>
    <w:sectPr w:rsidR="004C33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2E5BC9"/>
    <w:multiLevelType w:val="hybridMultilevel"/>
    <w:tmpl w:val="CE82E8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tzA2Nzc3NTEwNjBS0lEKTi0uzszPAykwrAUAn2UyvywAAAA="/>
  </w:docVars>
  <w:rsids>
    <w:rsidRoot w:val="004C33BC"/>
    <w:rsid w:val="00136F14"/>
    <w:rsid w:val="002675A3"/>
    <w:rsid w:val="00397507"/>
    <w:rsid w:val="004950C0"/>
    <w:rsid w:val="004C33BC"/>
    <w:rsid w:val="0056510B"/>
    <w:rsid w:val="0091626B"/>
    <w:rsid w:val="00B06B7C"/>
    <w:rsid w:val="00C46785"/>
    <w:rsid w:val="00C57888"/>
    <w:rsid w:val="00CA1ED7"/>
    <w:rsid w:val="00EE5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CF8DA"/>
  <w15:chartTrackingRefBased/>
  <w15:docId w15:val="{D1EE5921-E470-4D77-A837-E7402E898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33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6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9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1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9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4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1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6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7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0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5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6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2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0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9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D1E65-FDAB-408C-97C8-1250EA998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Xingxuan - (xingxuanzhang)</dc:creator>
  <cp:keywords/>
  <dc:description/>
  <cp:lastModifiedBy>Sun, Haibo - (haibosun)</cp:lastModifiedBy>
  <cp:revision>10</cp:revision>
  <dcterms:created xsi:type="dcterms:W3CDTF">2018-01-28T01:59:00Z</dcterms:created>
  <dcterms:modified xsi:type="dcterms:W3CDTF">2018-03-14T20:44:00Z</dcterms:modified>
</cp:coreProperties>
</file>